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4EE67" w14:textId="7B305DC5" w:rsidR="00303CC9" w:rsidRDefault="00303CC9">
      <w:pPr>
        <w:rPr>
          <w:lang w:val="en-US"/>
        </w:rPr>
      </w:pPr>
      <w:r>
        <w:rPr>
          <w:b/>
          <w:bCs/>
          <w:lang w:val="en-US"/>
        </w:rPr>
        <w:t>Name</w:t>
      </w:r>
      <w:r>
        <w:rPr>
          <w:b/>
          <w:bCs/>
          <w:lang w:val="en-US"/>
        </w:rPr>
        <w:tab/>
      </w:r>
      <w:r>
        <w:rPr>
          <w:b/>
          <w:bCs/>
          <w:lang w:val="en-US"/>
        </w:rPr>
        <w:tab/>
        <w:t xml:space="preserve">: </w:t>
      </w:r>
      <w:r w:rsidRPr="00303CC9">
        <w:rPr>
          <w:lang w:val="en-US"/>
        </w:rPr>
        <w:t>Muhammad Iqbal bin Asim</w:t>
      </w:r>
    </w:p>
    <w:p w14:paraId="27A171A8" w14:textId="0914EA54" w:rsidR="00303CC9" w:rsidRDefault="00303CC9">
      <w:pPr>
        <w:rPr>
          <w:lang w:val="en-US"/>
        </w:rPr>
      </w:pPr>
      <w:r>
        <w:rPr>
          <w:b/>
          <w:bCs/>
          <w:lang w:val="en-US"/>
        </w:rPr>
        <w:t>Matrix ID</w:t>
      </w:r>
      <w:r>
        <w:rPr>
          <w:b/>
          <w:bCs/>
          <w:lang w:val="en-US"/>
        </w:rPr>
        <w:tab/>
        <w:t xml:space="preserve">: </w:t>
      </w:r>
      <w:r w:rsidRPr="00303CC9">
        <w:rPr>
          <w:lang w:val="en-US"/>
        </w:rPr>
        <w:t>18001179</w:t>
      </w:r>
    </w:p>
    <w:p w14:paraId="026E5630" w14:textId="3E4D38BD" w:rsidR="00303CC9" w:rsidRDefault="00303CC9">
      <w:pPr>
        <w:rPr>
          <w:b/>
          <w:bCs/>
          <w:lang w:val="en-US"/>
        </w:rPr>
      </w:pPr>
      <w:r>
        <w:rPr>
          <w:b/>
          <w:bCs/>
          <w:lang w:val="en-US"/>
        </w:rPr>
        <w:t>Batch</w:t>
      </w:r>
      <w:r>
        <w:rPr>
          <w:b/>
          <w:bCs/>
          <w:lang w:val="en-US"/>
        </w:rPr>
        <w:tab/>
      </w:r>
      <w:r>
        <w:rPr>
          <w:b/>
          <w:bCs/>
          <w:lang w:val="en-US"/>
        </w:rPr>
        <w:tab/>
        <w:t xml:space="preserve">: </w:t>
      </w:r>
      <w:r w:rsidRPr="00303CC9">
        <w:rPr>
          <w:lang w:val="en-US"/>
        </w:rPr>
        <w:t>Computer Science</w:t>
      </w:r>
    </w:p>
    <w:p w14:paraId="1EDB0740" w14:textId="77777777" w:rsidR="00303CC9" w:rsidRDefault="00303CC9">
      <w:pPr>
        <w:rPr>
          <w:b/>
          <w:bCs/>
          <w:lang w:val="en-US"/>
        </w:rPr>
      </w:pPr>
    </w:p>
    <w:p w14:paraId="567EDA99" w14:textId="77A48EBD" w:rsidR="0027291E" w:rsidRPr="00824437" w:rsidRDefault="00824437">
      <w:pPr>
        <w:rPr>
          <w:b/>
          <w:bCs/>
          <w:lang w:val="en-US"/>
        </w:rPr>
      </w:pPr>
      <w:r w:rsidRPr="00824437">
        <w:rPr>
          <w:b/>
          <w:bCs/>
          <w:lang w:val="en-US"/>
        </w:rPr>
        <w:t>Business Case</w:t>
      </w:r>
    </w:p>
    <w:p w14:paraId="28713E8F" w14:textId="4A6D6D43" w:rsidR="00824437" w:rsidRDefault="00824437" w:rsidP="00303CC9">
      <w:pPr>
        <w:ind w:firstLine="720"/>
        <w:rPr>
          <w:lang w:val="en-US"/>
        </w:rPr>
      </w:pPr>
      <w:r>
        <w:rPr>
          <w:lang w:val="en-US"/>
        </w:rPr>
        <w:t xml:space="preserve">This simulation could be used to improve productivity within the university that it is employed in as it allows for each tutor to entertain any number of students effectively within a limited group size occupying their individual queues. </w:t>
      </w:r>
      <w:r w:rsidR="00303CC9">
        <w:rPr>
          <w:lang w:val="en-US"/>
        </w:rPr>
        <w:t>The data retrieved from this simulation can then also be used to show that some tutors are left idle with no students to tend to at certain hours. This might give insight to which factors are affected by the number of specialized tutors available and the specific topics.</w:t>
      </w:r>
    </w:p>
    <w:p w14:paraId="63058D23" w14:textId="33867B6F" w:rsidR="00303CC9" w:rsidRDefault="00303CC9">
      <w:pPr>
        <w:rPr>
          <w:lang w:val="en-US"/>
        </w:rPr>
      </w:pPr>
    </w:p>
    <w:p w14:paraId="493A23D2" w14:textId="0A52CF3B" w:rsidR="00303CC9" w:rsidRPr="00303CC9" w:rsidRDefault="00303CC9">
      <w:pPr>
        <w:rPr>
          <w:b/>
          <w:bCs/>
          <w:lang w:val="en-US"/>
        </w:rPr>
      </w:pPr>
      <w:r w:rsidRPr="00303CC9">
        <w:rPr>
          <w:b/>
          <w:bCs/>
          <w:lang w:val="en-US"/>
        </w:rPr>
        <w:t>Simulation Details</w:t>
      </w:r>
    </w:p>
    <w:p w14:paraId="53B2612D" w14:textId="7A1414AA" w:rsidR="00303CC9" w:rsidRPr="00303CC9" w:rsidRDefault="00303CC9">
      <w:pPr>
        <w:rPr>
          <w:lang w:val="en-US"/>
        </w:rPr>
      </w:pPr>
      <w:r>
        <w:rPr>
          <w:b/>
          <w:bCs/>
          <w:lang w:val="en-US"/>
        </w:rPr>
        <w:tab/>
      </w:r>
      <w:r w:rsidRPr="00303CC9">
        <w:rPr>
          <w:lang w:val="en-US"/>
        </w:rPr>
        <w:t xml:space="preserve">This </w:t>
      </w:r>
      <w:r>
        <w:rPr>
          <w:lang w:val="en-US"/>
        </w:rPr>
        <w:t xml:space="preserve">simulation is based off the assumption that each tutor can only entertain a limited number of students at a time. Each student is given time to provide their question and be addressed. Each tutor and student </w:t>
      </w:r>
      <w:r w:rsidR="00BB7256">
        <w:rPr>
          <w:lang w:val="en-US"/>
        </w:rPr>
        <w:t>are</w:t>
      </w:r>
      <w:r>
        <w:rPr>
          <w:lang w:val="en-US"/>
        </w:rPr>
        <w:t xml:space="preserve"> paired based on their specifically assigned topic/specialty and can only interact with each other exclusively. The time is then incremented</w:t>
      </w:r>
      <w:r w:rsidR="00BB7256">
        <w:rPr>
          <w:lang w:val="en-US"/>
        </w:rPr>
        <w:t xml:space="preserve"> as each queue is finished and each tutor satisfies their consultation period within the hour. Within this period, the number of students who have occupied their queue has also been recorded. The statistics of which will be compiled at the end of the simulation into an easily accessible .csv file which will be generated.</w:t>
      </w:r>
    </w:p>
    <w:p w14:paraId="763704BA" w14:textId="6761650D" w:rsidR="00303CC9" w:rsidRDefault="00303CC9">
      <w:pPr>
        <w:rPr>
          <w:b/>
          <w:bCs/>
          <w:lang w:val="en-US"/>
        </w:rPr>
      </w:pPr>
    </w:p>
    <w:p w14:paraId="1E6E807C" w14:textId="1787A66C" w:rsidR="00BB7256" w:rsidRDefault="00BB7256">
      <w:pPr>
        <w:rPr>
          <w:b/>
          <w:bCs/>
          <w:lang w:val="en-US"/>
        </w:rPr>
      </w:pPr>
      <w:r>
        <w:rPr>
          <w:b/>
          <w:bCs/>
          <w:lang w:val="en-US"/>
        </w:rPr>
        <w:t>THE PROJECT REPO WILL BE PRIVATED UPON REQUEST</w:t>
      </w:r>
    </w:p>
    <w:p w14:paraId="4A082B51" w14:textId="2EE6D0C7" w:rsidR="00BB7256" w:rsidRPr="00BB7256" w:rsidRDefault="00BB7256">
      <w:pPr>
        <w:rPr>
          <w:lang w:val="en-US"/>
        </w:rPr>
      </w:pPr>
      <w:r>
        <w:rPr>
          <w:lang w:val="en-US"/>
        </w:rPr>
        <w:t xml:space="preserve">I will include your (Sir </w:t>
      </w:r>
      <w:proofErr w:type="spellStart"/>
      <w:r>
        <w:rPr>
          <w:lang w:val="en-US"/>
        </w:rPr>
        <w:t>Nordin’s</w:t>
      </w:r>
      <w:proofErr w:type="spellEnd"/>
      <w:r>
        <w:rPr>
          <w:lang w:val="en-US"/>
        </w:rPr>
        <w:t xml:space="preserve">) e-mail within the direct access list for the project repo to lessen the chances of my classmates finding this repo. </w:t>
      </w:r>
      <w:r w:rsidRPr="00BB7256">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p>
    <w:p w14:paraId="187294AD" w14:textId="6312763F" w:rsidR="00BB7256" w:rsidRPr="00303CC9" w:rsidRDefault="00BB7256">
      <w:pPr>
        <w:rPr>
          <w:b/>
          <w:bCs/>
          <w:lang w:val="en-US"/>
        </w:rPr>
      </w:pPr>
    </w:p>
    <w:p w14:paraId="2E76E6B4" w14:textId="25E4C04F" w:rsidR="00303CC9" w:rsidRPr="00824437" w:rsidRDefault="00303CC9">
      <w:pPr>
        <w:rPr>
          <w:lang w:val="en-US"/>
        </w:rPr>
      </w:pPr>
      <w:r>
        <w:rPr>
          <w:lang w:val="en-US"/>
        </w:rPr>
        <w:t xml:space="preserve">GitHub Repository: </w:t>
      </w:r>
      <w:r w:rsidRPr="00303CC9">
        <w:rPr>
          <w:lang w:val="en-US"/>
        </w:rPr>
        <w:t>https://github.com/micheunderscore/test1-modsim</w:t>
      </w:r>
      <w:r>
        <w:rPr>
          <w:lang w:val="en-US"/>
        </w:rPr>
        <w:t xml:space="preserve"> </w:t>
      </w:r>
    </w:p>
    <w:sectPr w:rsidR="00303CC9" w:rsidRPr="008244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zEzMzK0MDYwN7VU0lEKTi0uzszPAykwrAUAxAQTzywAAAA="/>
  </w:docVars>
  <w:rsids>
    <w:rsidRoot w:val="00824437"/>
    <w:rsid w:val="0027291E"/>
    <w:rsid w:val="00303CC9"/>
    <w:rsid w:val="00824437"/>
    <w:rsid w:val="00BB725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875B01"/>
  <w15:chartTrackingRefBased/>
  <w15:docId w15:val="{CD80650D-784B-45B4-B24A-295BFD3D6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MY"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 _</dc:creator>
  <cp:keywords/>
  <dc:description/>
  <cp:lastModifiedBy>miche _</cp:lastModifiedBy>
  <cp:revision>1</cp:revision>
  <dcterms:created xsi:type="dcterms:W3CDTF">2021-10-23T12:11:00Z</dcterms:created>
  <dcterms:modified xsi:type="dcterms:W3CDTF">2021-10-23T12:49:00Z</dcterms:modified>
</cp:coreProperties>
</file>